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</w:pPr>
      <w:r w:rsidRPr="00F62291">
        <w:rPr>
          <w:rFonts w:eastAsia="Times New Roman" w:cstheme="minorHAnsi"/>
          <w:sz w:val="16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BD44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9D00BC"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BD4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77777777" w:rsidR="001C51AB" w:rsidRDefault="001C51AB" w:rsidP="009D00BC"/>
        </w:tc>
        <w:tc>
          <w:tcPr>
            <w:tcW w:w="2754" w:type="dxa"/>
          </w:tcPr>
          <w:p w14:paraId="7DFFE725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51AB" w14:paraId="537232DB" w14:textId="77777777" w:rsidTr="00BD4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9D00BC"/>
        </w:tc>
        <w:tc>
          <w:tcPr>
            <w:tcW w:w="2754" w:type="dxa"/>
          </w:tcPr>
          <w:p w14:paraId="0AFDB8F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BD4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9D00BC"/>
        </w:tc>
        <w:tc>
          <w:tcPr>
            <w:tcW w:w="2754" w:type="dxa"/>
          </w:tcPr>
          <w:p w14:paraId="7BBD3E4A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F15EC" w14:paraId="7F401CA1" w14:textId="77777777" w:rsidTr="00BD4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9D00BC"/>
        </w:tc>
        <w:tc>
          <w:tcPr>
            <w:tcW w:w="2754" w:type="dxa"/>
          </w:tcPr>
          <w:p w14:paraId="40F5B02D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453B8" w14:textId="77777777" w:rsidR="00AA3F3E" w:rsidRDefault="00AA3F3E" w:rsidP="00F62291">
      <w:pPr>
        <w:spacing w:before="0" w:after="0"/>
      </w:pPr>
      <w:r>
        <w:separator/>
      </w:r>
    </w:p>
  </w:endnote>
  <w:endnote w:type="continuationSeparator" w:id="0">
    <w:p w14:paraId="677311DB" w14:textId="77777777" w:rsidR="00AA3F3E" w:rsidRDefault="00AA3F3E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BD1D5" w14:textId="77777777" w:rsidR="00AA3F3E" w:rsidRDefault="00AA3F3E" w:rsidP="00F62291">
      <w:pPr>
        <w:spacing w:before="0" w:after="0"/>
      </w:pPr>
      <w:r>
        <w:separator/>
      </w:r>
    </w:p>
  </w:footnote>
  <w:footnote w:type="continuationSeparator" w:id="0">
    <w:p w14:paraId="3A256B11" w14:textId="77777777" w:rsidR="00AA3F3E" w:rsidRDefault="00AA3F3E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6C5A"/>
    <w:rsid w:val="00247053"/>
    <w:rsid w:val="003227F2"/>
    <w:rsid w:val="00330B05"/>
    <w:rsid w:val="00357287"/>
    <w:rsid w:val="00367933"/>
    <w:rsid w:val="003E339F"/>
    <w:rsid w:val="00414F9D"/>
    <w:rsid w:val="00463B1A"/>
    <w:rsid w:val="00471B88"/>
    <w:rsid w:val="005354DD"/>
    <w:rsid w:val="005B3E39"/>
    <w:rsid w:val="005C1DD9"/>
    <w:rsid w:val="00637CAF"/>
    <w:rsid w:val="00740993"/>
    <w:rsid w:val="00746257"/>
    <w:rsid w:val="007D4C35"/>
    <w:rsid w:val="008F6E30"/>
    <w:rsid w:val="00975DD7"/>
    <w:rsid w:val="00A14D9F"/>
    <w:rsid w:val="00AA3F3E"/>
    <w:rsid w:val="00BA3177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342C4"/>
    <w:rsid w:val="00F3671B"/>
    <w:rsid w:val="00F62291"/>
    <w:rsid w:val="00F96F25"/>
    <w:rsid w:val="00FD1C46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CAF"/>
    <w:pPr>
      <w:suppressAutoHyphens/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153AD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A14D9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A14D9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A14D9F"/>
    <w:rPr>
      <w:rFonts w:ascii="Consolas" w:hAnsi="Consolas"/>
      <w:sz w:val="18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A14D9F"/>
    <w:pPr>
      <w:pBdr>
        <w:top w:val="dashSmallGap" w:sz="4" w:space="3" w:color="4A442A" w:themeColor="background2" w:themeShade="40"/>
        <w:left w:val="dashSmallGap" w:sz="4" w:space="4" w:color="4A442A" w:themeColor="background2" w:themeShade="40"/>
        <w:bottom w:val="dashSmallGap" w:sz="4" w:space="3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  <w:spacing w:before="240" w:after="240"/>
    </w:pPr>
    <w:rPr>
      <w:rFonts w:ascii="Consolas" w:hAnsi="Consolas"/>
      <w:sz w:val="18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F96F25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GridTable1Light-Accent1"/>
    <w:uiPriority w:val="99"/>
    <w:rsid w:val="00BD4442"/>
    <w:rPr>
      <w:rFonts w:ascii="Calibri" w:hAnsi="Calibri"/>
    </w:rPr>
    <w:tblPr/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  <w:shd w:val="clear" w:color="auto" w:fill="4F81BD" w:themeFill="accent1"/>
      </w:tcPr>
    </w:tblStylePr>
    <w:tblStylePr w:type="lastRow">
      <w:rPr>
        <w:b w:val="0"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45</cp:revision>
  <dcterms:created xsi:type="dcterms:W3CDTF">2022-08-23T11:00:00Z</dcterms:created>
  <dcterms:modified xsi:type="dcterms:W3CDTF">2023-10-24T14:5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